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171B60" w14:textId="6847B789" w:rsidR="00547E1B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Nicolas Huang</w:t>
      </w:r>
    </w:p>
    <w:p w14:paraId="2258FEB4" w14:textId="43932837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Devin Zeller</w:t>
      </w:r>
    </w:p>
    <w:p w14:paraId="7F7AAE94" w14:textId="7797A566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Dr. Feng</w:t>
      </w:r>
    </w:p>
    <w:p w14:paraId="23F5D4EB" w14:textId="25A3B721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CS330 – Software Engineering</w:t>
      </w:r>
    </w:p>
    <w:p w14:paraId="14B52A0F" w14:textId="070422B3" w:rsidR="00A5140E" w:rsidRDefault="00A5140E">
      <w:pPr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3/21/2023</w:t>
      </w:r>
    </w:p>
    <w:p w14:paraId="44B3DF87" w14:textId="0FB1323E" w:rsidR="00A5140E" w:rsidRDefault="00A5140E">
      <w:pPr>
        <w:rPr>
          <w:rFonts w:ascii="Lucida Sans" w:hAnsi="Lucida Sans"/>
          <w:sz w:val="24"/>
          <w:szCs w:val="24"/>
        </w:rPr>
      </w:pPr>
    </w:p>
    <w:p w14:paraId="1BE1357D" w14:textId="09AB13BA" w:rsid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Justify the Architecture Design Pattern you choose (1 paragraph).</w:t>
      </w:r>
    </w:p>
    <w:p w14:paraId="03208A89" w14:textId="100F73BE" w:rsidR="00A5140E" w:rsidRDefault="00A5140E" w:rsidP="00A5140E">
      <w:pPr>
        <w:pStyle w:val="ListParagraph"/>
        <w:numPr>
          <w:ilvl w:val="1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Model View Controller (MVC)</w:t>
      </w:r>
    </w:p>
    <w:p w14:paraId="3BD80987" w14:textId="3808D0E0" w:rsidR="00A5140E" w:rsidRDefault="00A5140E" w:rsidP="00A5140E">
      <w:pPr>
        <w:pStyle w:val="ListParagraph"/>
        <w:numPr>
          <w:ilvl w:val="2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Ipsum</w:t>
      </w:r>
    </w:p>
    <w:p w14:paraId="1B9C5727" w14:textId="18A80211" w:rsid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Choose one of the UML diagrams for your project detail design (Use Case, Class, State, or Sequence)</w:t>
      </w:r>
    </w:p>
    <w:p w14:paraId="0063F875" w14:textId="164DBF26" w:rsidR="00A5140E" w:rsidRDefault="00A5140E" w:rsidP="00A5140E">
      <w:pPr>
        <w:pStyle w:val="ListParagraph"/>
        <w:numPr>
          <w:ilvl w:val="1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Ipsum</w:t>
      </w:r>
    </w:p>
    <w:p w14:paraId="703E4DCF" w14:textId="776D1300" w:rsidR="00A5140E" w:rsidRPr="00A5140E" w:rsidRDefault="00A5140E" w:rsidP="00A5140E">
      <w:pPr>
        <w:pStyle w:val="ListParagraph"/>
        <w:numPr>
          <w:ilvl w:val="0"/>
          <w:numId w:val="1"/>
        </w:numPr>
        <w:spacing w:line="480" w:lineRule="auto"/>
        <w:rPr>
          <w:rFonts w:ascii="Lucida Sans" w:hAnsi="Lucida Sans"/>
          <w:sz w:val="24"/>
          <w:szCs w:val="24"/>
        </w:rPr>
      </w:pPr>
      <w:r>
        <w:rPr>
          <w:rFonts w:ascii="Lucida Sans" w:hAnsi="Lucida Sans"/>
          <w:sz w:val="24"/>
          <w:szCs w:val="24"/>
        </w:rPr>
        <w:t>Lo-Fi UI for your project</w:t>
      </w:r>
    </w:p>
    <w:sectPr w:rsidR="00A5140E" w:rsidRPr="00A5140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C579B5"/>
    <w:multiLevelType w:val="hybridMultilevel"/>
    <w:tmpl w:val="CC568C8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7939595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0MLI0sLQ0tzCxsLRQ0lEKTi0uzszPAykwrAUAsw+WECwAAAA="/>
  </w:docVars>
  <w:rsids>
    <w:rsidRoot w:val="0081628F"/>
    <w:rsid w:val="000F3CC4"/>
    <w:rsid w:val="007C6C53"/>
    <w:rsid w:val="0081628F"/>
    <w:rsid w:val="00984225"/>
    <w:rsid w:val="00A51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3A5A6F"/>
  <w15:chartTrackingRefBased/>
  <w15:docId w15:val="{58B2CEEC-41DF-4EC3-9093-BF5F13FBE1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Date">
    <w:name w:val="Date"/>
    <w:basedOn w:val="Normal"/>
    <w:next w:val="Normal"/>
    <w:link w:val="DateChar"/>
    <w:uiPriority w:val="99"/>
    <w:semiHidden/>
    <w:unhideWhenUsed/>
    <w:rsid w:val="00A5140E"/>
  </w:style>
  <w:style w:type="character" w:customStyle="1" w:styleId="DateChar">
    <w:name w:val="Date Char"/>
    <w:basedOn w:val="DefaultParagraphFont"/>
    <w:link w:val="Date"/>
    <w:uiPriority w:val="99"/>
    <w:semiHidden/>
    <w:rsid w:val="00A5140E"/>
  </w:style>
  <w:style w:type="paragraph" w:styleId="ListParagraph">
    <w:name w:val="List Paragraph"/>
    <w:basedOn w:val="Normal"/>
    <w:uiPriority w:val="34"/>
    <w:qFormat/>
    <w:rsid w:val="00A5140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45</Words>
  <Characters>263</Characters>
  <Application>Microsoft Office Word</Application>
  <DocSecurity>0</DocSecurity>
  <Lines>2</Lines>
  <Paragraphs>1</Paragraphs>
  <ScaleCrop>false</ScaleCrop>
  <Company/>
  <LinksUpToDate>false</LinksUpToDate>
  <CharactersWithSpaces>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Nic</dc:creator>
  <cp:keywords/>
  <dc:description/>
  <cp:lastModifiedBy>Huang, Nic</cp:lastModifiedBy>
  <cp:revision>2</cp:revision>
  <dcterms:created xsi:type="dcterms:W3CDTF">2023-03-21T20:08:00Z</dcterms:created>
  <dcterms:modified xsi:type="dcterms:W3CDTF">2023-03-21T20:10:00Z</dcterms:modified>
</cp:coreProperties>
</file>